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CBBDA7" w14:textId="77777777" w:rsidR="00A43456" w:rsidRPr="008D02D6" w:rsidRDefault="00000000">
      <w:pPr>
        <w:pStyle w:val="Titolo"/>
        <w:rPr>
          <w:sz w:val="52"/>
          <w:szCs w:val="52"/>
        </w:rPr>
      </w:pPr>
      <w:r w:rsidRPr="008D02D6">
        <w:rPr>
          <w:sz w:val="52"/>
          <w:szCs w:val="52"/>
        </w:rPr>
        <w:t>Manuscript Title</w:t>
      </w:r>
    </w:p>
    <w:p w14:paraId="025290AE" w14:textId="0BA90731" w:rsidR="00A43456" w:rsidRDefault="00000000">
      <w:pPr>
        <w:pStyle w:val="Corpotesto"/>
        <w:rPr>
          <w:vertAlign w:val="superscript"/>
        </w:rPr>
      </w:pPr>
      <w:bookmarkStart w:id="0" w:name="original-research"/>
      <w:r>
        <w:t>Author MD</w:t>
      </w:r>
      <w:r>
        <w:rPr>
          <w:vertAlign w:val="superscript"/>
        </w:rPr>
        <w:t>1,2</w:t>
      </w:r>
      <w:r>
        <w:t>, Author MBBS, PhD</w:t>
      </w:r>
      <w:r>
        <w:rPr>
          <w:vertAlign w:val="superscript"/>
        </w:rPr>
        <w:t>3</w:t>
      </w:r>
      <w:r>
        <w:t>, Author MB ChB</w:t>
      </w:r>
      <w:r>
        <w:rPr>
          <w:vertAlign w:val="superscript"/>
        </w:rPr>
        <w:t>4</w:t>
      </w:r>
      <w:r>
        <w:t xml:space="preserve">, Author BM, </w:t>
      </w:r>
      <w:proofErr w:type="spellStart"/>
      <w:r>
        <w:t>BCh</w:t>
      </w:r>
      <w:proofErr w:type="spellEnd"/>
      <w:r>
        <w:t>, MA, PhD</w:t>
      </w:r>
      <w:r>
        <w:rPr>
          <w:vertAlign w:val="superscript"/>
        </w:rPr>
        <w:t>5</w:t>
      </w:r>
      <w:r w:rsidR="008D02D6" w:rsidRPr="008D02D6">
        <w:t xml:space="preserve">, </w:t>
      </w:r>
      <w:r w:rsidR="008D02D6">
        <w:t>Author MD</w:t>
      </w:r>
      <w:r w:rsidR="008D02D6">
        <w:rPr>
          <w:vertAlign w:val="superscript"/>
        </w:rPr>
        <w:t>6</w:t>
      </w:r>
      <w:r w:rsidR="008D02D6">
        <w:t>,</w:t>
      </w:r>
      <w:r w:rsidR="008D02D6" w:rsidRPr="008D02D6">
        <w:t xml:space="preserve"> </w:t>
      </w:r>
      <w:r w:rsidR="008D02D6">
        <w:t>Author MD</w:t>
      </w:r>
      <w:r w:rsidR="008D02D6">
        <w:rPr>
          <w:vertAlign w:val="superscript"/>
        </w:rPr>
        <w:t>7</w:t>
      </w:r>
      <w:r w:rsidR="008D02D6">
        <w:t>,</w:t>
      </w:r>
      <w:r w:rsidR="008D02D6" w:rsidRPr="008D02D6">
        <w:t xml:space="preserve"> </w:t>
      </w:r>
      <w:r w:rsidR="008D02D6">
        <w:t>Author MD</w:t>
      </w:r>
      <w:r w:rsidR="008D02D6">
        <w:rPr>
          <w:vertAlign w:val="superscript"/>
        </w:rPr>
        <w:t>8</w:t>
      </w:r>
      <w:r w:rsidR="008D02D6">
        <w:t>,</w:t>
      </w:r>
    </w:p>
    <w:tbl>
      <w:tblPr>
        <w:tblStyle w:val="Tabellasemplice-2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9578"/>
      </w:tblGrid>
      <w:tr w:rsidR="008D02D6" w14:paraId="7276AE8E" w14:textId="77777777" w:rsidTr="008D02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bottom w:val="none" w:sz="0" w:space="0" w:color="auto"/>
            </w:tcBorders>
          </w:tcPr>
          <w:p w14:paraId="0D589D47" w14:textId="79C7C19F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1</w:t>
            </w:r>
          </w:p>
        </w:tc>
        <w:tc>
          <w:tcPr>
            <w:tcW w:w="9578" w:type="dxa"/>
            <w:tcBorders>
              <w:bottom w:val="none" w:sz="0" w:space="0" w:color="auto"/>
            </w:tcBorders>
          </w:tcPr>
          <w:p w14:paraId="1B965CE6" w14:textId="5484BBAD" w:rsidR="008D02D6" w:rsidRPr="008D02D6" w:rsidRDefault="008D02D6">
            <w:pPr>
              <w:pStyle w:val="Corpotes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Affiliation</w:t>
            </w:r>
          </w:p>
        </w:tc>
      </w:tr>
      <w:tr w:rsidR="008D02D6" w14:paraId="1FAECE6D" w14:textId="77777777" w:rsidTr="008D0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top w:val="none" w:sz="0" w:space="0" w:color="auto"/>
              <w:bottom w:val="none" w:sz="0" w:space="0" w:color="auto"/>
            </w:tcBorders>
          </w:tcPr>
          <w:p w14:paraId="4E1376F8" w14:textId="7F5BEB44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2</w:t>
            </w:r>
          </w:p>
        </w:tc>
        <w:tc>
          <w:tcPr>
            <w:tcW w:w="9578" w:type="dxa"/>
            <w:tcBorders>
              <w:top w:val="none" w:sz="0" w:space="0" w:color="auto"/>
              <w:bottom w:val="none" w:sz="0" w:space="0" w:color="auto"/>
            </w:tcBorders>
          </w:tcPr>
          <w:p w14:paraId="5BC7EBD2" w14:textId="671C5998" w:rsidR="008D02D6" w:rsidRPr="008D02D6" w:rsidRDefault="008D02D6">
            <w:pPr>
              <w:pStyle w:val="Corpotes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  <w:tr w:rsidR="008D02D6" w14:paraId="02B9F888" w14:textId="77777777" w:rsidTr="008D02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14:paraId="1031FE19" w14:textId="045D8F4F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3</w:t>
            </w:r>
          </w:p>
        </w:tc>
        <w:tc>
          <w:tcPr>
            <w:tcW w:w="9578" w:type="dxa"/>
          </w:tcPr>
          <w:p w14:paraId="68EDB808" w14:textId="3E8ABCB0" w:rsidR="008D02D6" w:rsidRPr="008D02D6" w:rsidRDefault="008D02D6">
            <w:pPr>
              <w:pStyle w:val="Corpotes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  <w:tr w:rsidR="008D02D6" w14:paraId="02A3B7DE" w14:textId="77777777" w:rsidTr="008D0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top w:val="none" w:sz="0" w:space="0" w:color="auto"/>
              <w:bottom w:val="none" w:sz="0" w:space="0" w:color="auto"/>
            </w:tcBorders>
          </w:tcPr>
          <w:p w14:paraId="338022EB" w14:textId="144F8A11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4</w:t>
            </w:r>
          </w:p>
        </w:tc>
        <w:tc>
          <w:tcPr>
            <w:tcW w:w="9578" w:type="dxa"/>
            <w:tcBorders>
              <w:top w:val="none" w:sz="0" w:space="0" w:color="auto"/>
              <w:bottom w:val="none" w:sz="0" w:space="0" w:color="auto"/>
            </w:tcBorders>
          </w:tcPr>
          <w:p w14:paraId="55C85CFA" w14:textId="6B757285" w:rsidR="008D02D6" w:rsidRPr="008D02D6" w:rsidRDefault="008D02D6">
            <w:pPr>
              <w:pStyle w:val="Corpotes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  <w:tr w:rsidR="008D02D6" w14:paraId="66FAFCED" w14:textId="77777777" w:rsidTr="008D02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14:paraId="5DD17957" w14:textId="4A7062C6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5</w:t>
            </w:r>
          </w:p>
        </w:tc>
        <w:tc>
          <w:tcPr>
            <w:tcW w:w="9578" w:type="dxa"/>
          </w:tcPr>
          <w:p w14:paraId="4828F991" w14:textId="13B73634" w:rsidR="008D02D6" w:rsidRPr="008D02D6" w:rsidRDefault="008D02D6">
            <w:pPr>
              <w:pStyle w:val="Corpotes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  <w:tr w:rsidR="008D02D6" w14:paraId="563AE91D" w14:textId="77777777" w:rsidTr="008D0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top w:val="none" w:sz="0" w:space="0" w:color="auto"/>
              <w:bottom w:val="none" w:sz="0" w:space="0" w:color="auto"/>
            </w:tcBorders>
          </w:tcPr>
          <w:p w14:paraId="45C5F45A" w14:textId="548A3366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6</w:t>
            </w:r>
          </w:p>
        </w:tc>
        <w:tc>
          <w:tcPr>
            <w:tcW w:w="9578" w:type="dxa"/>
            <w:tcBorders>
              <w:top w:val="none" w:sz="0" w:space="0" w:color="auto"/>
              <w:bottom w:val="none" w:sz="0" w:space="0" w:color="auto"/>
            </w:tcBorders>
          </w:tcPr>
          <w:p w14:paraId="563BFBE2" w14:textId="76A7334B" w:rsidR="008D02D6" w:rsidRPr="008D02D6" w:rsidRDefault="008D02D6">
            <w:pPr>
              <w:pStyle w:val="Corpotes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  <w:tr w:rsidR="008D02D6" w14:paraId="0E081C31" w14:textId="77777777" w:rsidTr="008D02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</w:tcPr>
          <w:p w14:paraId="2D0DD979" w14:textId="54E2B85B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7</w:t>
            </w:r>
          </w:p>
        </w:tc>
        <w:tc>
          <w:tcPr>
            <w:tcW w:w="9578" w:type="dxa"/>
          </w:tcPr>
          <w:p w14:paraId="075CCBEE" w14:textId="0767AC40" w:rsidR="008D02D6" w:rsidRPr="008D02D6" w:rsidRDefault="008D02D6">
            <w:pPr>
              <w:pStyle w:val="Corpotes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  <w:tr w:rsidR="008D02D6" w14:paraId="6BC62A42" w14:textId="77777777" w:rsidTr="008D02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" w:type="dxa"/>
            <w:tcBorders>
              <w:top w:val="none" w:sz="0" w:space="0" w:color="auto"/>
              <w:bottom w:val="none" w:sz="0" w:space="0" w:color="auto"/>
            </w:tcBorders>
          </w:tcPr>
          <w:p w14:paraId="682E3627" w14:textId="18C74EE8" w:rsidR="008D02D6" w:rsidRPr="008D02D6" w:rsidRDefault="008D02D6">
            <w:pPr>
              <w:pStyle w:val="Corpotesto"/>
              <w:rPr>
                <w:b w:val="0"/>
                <w:bCs w:val="0"/>
              </w:rPr>
            </w:pPr>
            <w:r w:rsidRPr="008D02D6">
              <w:rPr>
                <w:b w:val="0"/>
                <w:bCs w:val="0"/>
              </w:rPr>
              <w:t>8</w:t>
            </w:r>
          </w:p>
        </w:tc>
        <w:tc>
          <w:tcPr>
            <w:tcW w:w="9578" w:type="dxa"/>
            <w:tcBorders>
              <w:top w:val="none" w:sz="0" w:space="0" w:color="auto"/>
              <w:bottom w:val="none" w:sz="0" w:space="0" w:color="auto"/>
            </w:tcBorders>
          </w:tcPr>
          <w:p w14:paraId="4FE05267" w14:textId="2F47CB39" w:rsidR="008D02D6" w:rsidRPr="008D02D6" w:rsidRDefault="008D02D6">
            <w:pPr>
              <w:pStyle w:val="Corpotes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02D6">
              <w:t>Affiliation</w:t>
            </w:r>
          </w:p>
        </w:tc>
      </w:tr>
    </w:tbl>
    <w:p w14:paraId="4482E484" w14:textId="77777777" w:rsidR="008D02D6" w:rsidRDefault="008D02D6">
      <w:pPr>
        <w:pStyle w:val="Corpotesto"/>
      </w:pPr>
    </w:p>
    <w:p w14:paraId="3223D955" w14:textId="5992774C" w:rsidR="008D02D6" w:rsidRPr="008D02D6" w:rsidRDefault="008D02D6">
      <w:pPr>
        <w:pStyle w:val="Corpotesto"/>
      </w:pPr>
      <w:commentRangeStart w:id="1"/>
      <w:r>
        <w:rPr>
          <w:b/>
          <w:bCs/>
        </w:rPr>
        <w:t>Institutional Review Board Information:</w:t>
      </w:r>
      <w:commentRangeEnd w:id="1"/>
      <w:r>
        <w:rPr>
          <w:rStyle w:val="Rimandocommento"/>
        </w:rPr>
        <w:commentReference w:id="1"/>
      </w:r>
    </w:p>
    <w:p w14:paraId="71B8849E" w14:textId="573F4AC2" w:rsidR="00A43456" w:rsidRDefault="00000000">
      <w:pPr>
        <w:pStyle w:val="Corpotesto"/>
      </w:pPr>
      <w:r>
        <w:rPr>
          <w:b/>
          <w:bCs/>
        </w:rPr>
        <w:t>Short title</w:t>
      </w:r>
      <w:r>
        <w:t>: Running Head (50 characters or less)</w:t>
      </w:r>
    </w:p>
    <w:p w14:paraId="4EC48CC5" w14:textId="77777777" w:rsidR="00A43456" w:rsidRDefault="00000000">
      <w:pPr>
        <w:pStyle w:val="Corpotesto"/>
      </w:pPr>
      <w:r>
        <w:rPr>
          <w:b/>
          <w:bCs/>
        </w:rPr>
        <w:t>Word count</w:t>
      </w:r>
      <w:r>
        <w:t>: Total (Introduction to Conclusion)</w:t>
      </w:r>
    </w:p>
    <w:p w14:paraId="655946A5" w14:textId="77777777" w:rsidR="00A43456" w:rsidRDefault="00000000">
      <w:pPr>
        <w:pStyle w:val="Corpotesto"/>
      </w:pPr>
      <w:r>
        <w:rPr>
          <w:b/>
          <w:bCs/>
        </w:rPr>
        <w:t>Corresponding Author</w:t>
      </w:r>
      <w:r>
        <w:t xml:space="preserve"> Name and Degrees Institution Address Email</w:t>
      </w:r>
    </w:p>
    <w:p w14:paraId="2CF8030E" w14:textId="77777777" w:rsidR="00A43456" w:rsidRDefault="00000000">
      <w:pPr>
        <w:pStyle w:val="Corpotesto"/>
      </w:pPr>
      <w:r>
        <w:rPr>
          <w:b/>
          <w:bCs/>
        </w:rPr>
        <w:t>Disclosures:</w:t>
      </w:r>
      <w:r>
        <w:t xml:space="preserve"> Author disclosures or “None declared”</w:t>
      </w:r>
    </w:p>
    <w:p w14:paraId="234C94FF" w14:textId="77777777" w:rsidR="008D02D6" w:rsidRDefault="008D02D6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2" w:name="abstract"/>
      <w:bookmarkEnd w:id="0"/>
      <w:r>
        <w:br w:type="page"/>
      </w:r>
    </w:p>
    <w:p w14:paraId="419A0521" w14:textId="43F6042B" w:rsidR="00A43456" w:rsidRDefault="008D02D6" w:rsidP="008D02D6">
      <w:pPr>
        <w:pStyle w:val="Titolo1"/>
      </w:pPr>
      <w:r>
        <w:lastRenderedPageBreak/>
        <w:t>Abstract</w:t>
      </w:r>
    </w:p>
    <w:p w14:paraId="4CC3A30C" w14:textId="77777777" w:rsidR="00A43456" w:rsidRDefault="00000000">
      <w:pPr>
        <w:pStyle w:val="FirstParagraph"/>
      </w:pPr>
      <w:r>
        <w:rPr>
          <w:b/>
          <w:bCs/>
        </w:rPr>
        <w:t>Background</w:t>
      </w:r>
      <w:r>
        <w:t>:</w:t>
      </w:r>
    </w:p>
    <w:p w14:paraId="0852D7F5" w14:textId="77777777" w:rsidR="00A43456" w:rsidRDefault="00000000">
      <w:pPr>
        <w:pStyle w:val="Corpotesto"/>
      </w:pPr>
      <w:r>
        <w:rPr>
          <w:b/>
          <w:bCs/>
        </w:rPr>
        <w:t>Objectives</w:t>
      </w:r>
      <w:r>
        <w:t>:</w:t>
      </w:r>
    </w:p>
    <w:p w14:paraId="6D338840" w14:textId="77777777" w:rsidR="00A43456" w:rsidRDefault="00000000">
      <w:pPr>
        <w:pStyle w:val="Corpotesto"/>
      </w:pPr>
      <w:r>
        <w:rPr>
          <w:b/>
          <w:bCs/>
        </w:rPr>
        <w:t>Methods</w:t>
      </w:r>
      <w:r>
        <w:t>:</w:t>
      </w:r>
    </w:p>
    <w:p w14:paraId="6CFEEC91" w14:textId="77777777" w:rsidR="00A43456" w:rsidRDefault="00000000">
      <w:pPr>
        <w:pStyle w:val="Corpotesto"/>
      </w:pPr>
      <w:r>
        <w:rPr>
          <w:b/>
          <w:bCs/>
        </w:rPr>
        <w:t>Results</w:t>
      </w:r>
      <w:r>
        <w:t>:</w:t>
      </w:r>
    </w:p>
    <w:p w14:paraId="0AC6777B" w14:textId="77777777" w:rsidR="00A43456" w:rsidRDefault="00000000">
      <w:pPr>
        <w:pStyle w:val="Corpotesto"/>
      </w:pPr>
      <w:r>
        <w:rPr>
          <w:b/>
          <w:bCs/>
        </w:rPr>
        <w:t>Conclusions</w:t>
      </w:r>
      <w:r>
        <w:t>:</w:t>
      </w:r>
    </w:p>
    <w:p w14:paraId="7AE26672" w14:textId="77777777" w:rsidR="00A43456" w:rsidRDefault="00000000">
      <w:pPr>
        <w:pStyle w:val="Corpotesto"/>
      </w:pPr>
      <w:r>
        <w:rPr>
          <w:b/>
          <w:bCs/>
        </w:rPr>
        <w:t>Trial Registration</w:t>
      </w:r>
      <w:r>
        <w:t>: If applicable</w:t>
      </w:r>
    </w:p>
    <w:p w14:paraId="5A812F87" w14:textId="77777777" w:rsidR="00A43456" w:rsidRDefault="00000000">
      <w:pPr>
        <w:pStyle w:val="Corpotesto"/>
      </w:pPr>
      <w:r>
        <w:rPr>
          <w:b/>
          <w:bCs/>
        </w:rPr>
        <w:t>Abstract word count</w:t>
      </w:r>
      <w:r>
        <w:t>:</w:t>
      </w:r>
    </w:p>
    <w:p w14:paraId="0FEB0880" w14:textId="77777777" w:rsidR="008D02D6" w:rsidRDefault="00000000" w:rsidP="008D02D6">
      <w:pPr>
        <w:pStyle w:val="Corpotesto"/>
      </w:pPr>
      <w:r>
        <w:rPr>
          <w:b/>
          <w:bCs/>
        </w:rPr>
        <w:t>Key words</w:t>
      </w:r>
      <w:r>
        <w:t>: Keyword 1; Keyword 2; Keyword 3; Keyword 4; Keyword 5</w:t>
      </w:r>
      <w:bookmarkStart w:id="3" w:name="condensed-abstract"/>
      <w:bookmarkEnd w:id="2"/>
    </w:p>
    <w:p w14:paraId="6322EE8B" w14:textId="34DBD3FB" w:rsidR="00A43456" w:rsidRDefault="008D02D6" w:rsidP="008D02D6">
      <w:pPr>
        <w:pStyle w:val="Titolosommario"/>
      </w:pPr>
      <w:r>
        <w:t>Condensed Abstract</w:t>
      </w:r>
    </w:p>
    <w:p w14:paraId="589D43C5" w14:textId="69A33FDE" w:rsidR="008D02D6" w:rsidRDefault="008D02D6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" w:name="abbreviations-and-acronyms"/>
      <w:bookmarkEnd w:id="3"/>
      <w:r>
        <w:br w:type="page"/>
      </w:r>
    </w:p>
    <w:p w14:paraId="4E262DED" w14:textId="6AF25F6B" w:rsidR="00A43456" w:rsidRDefault="008D02D6" w:rsidP="008D02D6">
      <w:pPr>
        <w:pStyle w:val="Titolo1"/>
      </w:pPr>
      <w:r>
        <w:lastRenderedPageBreak/>
        <w:t>Abbreviations And Acronyms</w:t>
      </w:r>
    </w:p>
    <w:p w14:paraId="6FAAF885" w14:textId="090918A1" w:rsidR="008D02D6" w:rsidRDefault="008D02D6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5" w:name="introduction"/>
      <w:bookmarkEnd w:id="4"/>
      <w:r>
        <w:br w:type="page"/>
      </w:r>
    </w:p>
    <w:p w14:paraId="29BCB85D" w14:textId="233C7160" w:rsidR="00A43456" w:rsidRDefault="008D02D6" w:rsidP="008D02D6">
      <w:pPr>
        <w:pStyle w:val="Titolo1"/>
      </w:pPr>
      <w:r>
        <w:lastRenderedPageBreak/>
        <w:t>Introduction</w:t>
      </w:r>
    </w:p>
    <w:p w14:paraId="436A5FFC" w14:textId="1261C202" w:rsidR="008D02D6" w:rsidRDefault="008D02D6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6" w:name="methods"/>
      <w:bookmarkEnd w:id="5"/>
      <w:r>
        <w:br w:type="page"/>
      </w:r>
    </w:p>
    <w:p w14:paraId="47F98467" w14:textId="36E861A1" w:rsidR="00A43456" w:rsidRDefault="008D02D6" w:rsidP="008D02D6">
      <w:pPr>
        <w:pStyle w:val="Titolo1"/>
      </w:pPr>
      <w:r>
        <w:lastRenderedPageBreak/>
        <w:t>Methods</w:t>
      </w:r>
    </w:p>
    <w:p w14:paraId="4A593B3C" w14:textId="170169CB" w:rsidR="00A43456" w:rsidRPr="008D02D6" w:rsidRDefault="008D02D6" w:rsidP="008D02D6">
      <w:pPr>
        <w:pStyle w:val="Titolo2"/>
      </w:pPr>
      <w:bookmarkStart w:id="7" w:name="design"/>
      <w:r w:rsidRPr="008D02D6">
        <w:t>Design</w:t>
      </w:r>
    </w:p>
    <w:p w14:paraId="5C424224" w14:textId="54150821" w:rsidR="00A43456" w:rsidRPr="008D02D6" w:rsidRDefault="008D02D6" w:rsidP="008D02D6">
      <w:pPr>
        <w:pStyle w:val="Titolo2"/>
      </w:pPr>
      <w:bookmarkStart w:id="8" w:name="patients"/>
      <w:bookmarkEnd w:id="7"/>
      <w:r w:rsidRPr="008D02D6">
        <w:t>Patients</w:t>
      </w:r>
    </w:p>
    <w:p w14:paraId="74F034A5" w14:textId="15DA53DB" w:rsidR="00A43456" w:rsidRPr="008D02D6" w:rsidRDefault="008D02D6" w:rsidP="008D02D6">
      <w:pPr>
        <w:pStyle w:val="Titolo2"/>
      </w:pPr>
      <w:bookmarkStart w:id="9" w:name="X3e4a338400be159e2c48770810560a0ec000475"/>
      <w:bookmarkEnd w:id="8"/>
      <w:r w:rsidRPr="008D02D6">
        <w:t>Investigational Procedures and Their Analysis</w:t>
      </w:r>
    </w:p>
    <w:p w14:paraId="3E20886A" w14:textId="10702FAE" w:rsidR="00A43456" w:rsidRPr="008D02D6" w:rsidRDefault="008D02D6" w:rsidP="008D02D6">
      <w:pPr>
        <w:pStyle w:val="Titolo2"/>
      </w:pPr>
      <w:bookmarkStart w:id="10" w:name="statistics"/>
      <w:bookmarkEnd w:id="9"/>
      <w:r w:rsidRPr="008D02D6">
        <w:t>Statistics</w:t>
      </w:r>
    </w:p>
    <w:p w14:paraId="555ABFD2" w14:textId="0762EFDA" w:rsidR="008D02D6" w:rsidRPr="008D02D6" w:rsidRDefault="008D02D6">
      <w:pPr>
        <w:rPr>
          <w:rFonts w:asciiTheme="majorHAnsi" w:eastAsiaTheme="majorEastAsia" w:hAnsiTheme="majorHAnsi" w:cstheme="majorBidi"/>
          <w:color w:val="000000" w:themeColor="text1"/>
          <w:sz w:val="40"/>
          <w:szCs w:val="40"/>
        </w:rPr>
      </w:pPr>
      <w:bookmarkStart w:id="11" w:name="results"/>
      <w:bookmarkEnd w:id="6"/>
      <w:bookmarkEnd w:id="10"/>
      <w:r w:rsidRPr="008D02D6">
        <w:rPr>
          <w:color w:val="000000" w:themeColor="text1"/>
        </w:rPr>
        <w:br w:type="page"/>
      </w:r>
    </w:p>
    <w:p w14:paraId="011E28B2" w14:textId="5F2F1FB9" w:rsidR="00A43456" w:rsidRPr="008D02D6" w:rsidRDefault="008D02D6" w:rsidP="008D02D6">
      <w:pPr>
        <w:pStyle w:val="Titolo1"/>
      </w:pPr>
      <w:r w:rsidRPr="008D02D6">
        <w:lastRenderedPageBreak/>
        <w:t>Results</w:t>
      </w:r>
    </w:p>
    <w:p w14:paraId="130A9F9F" w14:textId="283DBC7A" w:rsidR="008D02D6" w:rsidRDefault="008D02D6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12" w:name="discussion"/>
      <w:bookmarkEnd w:id="11"/>
      <w:r>
        <w:br w:type="page"/>
      </w:r>
    </w:p>
    <w:p w14:paraId="7D0BF480" w14:textId="036B3B50" w:rsidR="00A43456" w:rsidRDefault="008D02D6" w:rsidP="008D02D6">
      <w:pPr>
        <w:pStyle w:val="Titolo1"/>
      </w:pPr>
      <w:r w:rsidRPr="008D02D6">
        <w:lastRenderedPageBreak/>
        <w:t>Discussion</w:t>
      </w:r>
    </w:p>
    <w:p w14:paraId="09C1EAE8" w14:textId="6D9B29C3" w:rsidR="001B6038" w:rsidRPr="001B6038" w:rsidRDefault="008D02D6" w:rsidP="001B6038">
      <w:pPr>
        <w:pStyle w:val="Titolo1"/>
      </w:pPr>
      <w:bookmarkStart w:id="13" w:name="conclusions"/>
      <w:bookmarkEnd w:id="12"/>
      <w:r>
        <w:t>Conclusions</w:t>
      </w:r>
    </w:p>
    <w:p w14:paraId="48CEB090" w14:textId="7C6041B3" w:rsidR="00A43456" w:rsidRDefault="008D02D6" w:rsidP="008D02D6">
      <w:pPr>
        <w:pStyle w:val="Titolo1"/>
      </w:pPr>
      <w:bookmarkStart w:id="14" w:name="data-sharing-statement"/>
      <w:bookmarkEnd w:id="13"/>
      <w:r>
        <w:t>Data Sharing Statement</w:t>
      </w:r>
    </w:p>
    <w:p w14:paraId="3C5861F9" w14:textId="1747466E" w:rsidR="00A43456" w:rsidRDefault="008D02D6" w:rsidP="008D02D6">
      <w:pPr>
        <w:pStyle w:val="Titolo1"/>
      </w:pPr>
      <w:bookmarkStart w:id="15" w:name="funding-and-acknowledgements"/>
      <w:bookmarkEnd w:id="14"/>
      <w:r>
        <w:t>Funding And Acknowledgements</w:t>
      </w:r>
    </w:p>
    <w:p w14:paraId="25B3693F" w14:textId="77777777" w:rsidR="00A43456" w:rsidRDefault="00000000">
      <w:pPr>
        <w:pStyle w:val="FirstParagraph"/>
      </w:pPr>
      <w:r>
        <w:rPr>
          <w:b/>
          <w:bCs/>
        </w:rPr>
        <w:t>Funding Sources:</w:t>
      </w:r>
    </w:p>
    <w:p w14:paraId="6ED95CEB" w14:textId="77777777" w:rsidR="00A43456" w:rsidRDefault="00000000">
      <w:pPr>
        <w:pStyle w:val="Corpotesto"/>
      </w:pPr>
      <w:r>
        <w:rPr>
          <w:b/>
          <w:bCs/>
        </w:rPr>
        <w:t>Acknowledgements</w:t>
      </w:r>
      <w:r>
        <w:t>:</w:t>
      </w:r>
    </w:p>
    <w:p w14:paraId="23CE84B4" w14:textId="634639BD" w:rsidR="00A43456" w:rsidRDefault="00000000" w:rsidP="008D02D6">
      <w:pPr>
        <w:pStyle w:val="Titolo1"/>
      </w:pPr>
      <w:bookmarkStart w:id="16" w:name="contributors"/>
      <w:bookmarkEnd w:id="15"/>
      <w:r>
        <w:t>CONTRIBUTORS</w:t>
      </w:r>
    </w:p>
    <w:p w14:paraId="44C5C56E" w14:textId="07894057" w:rsidR="00A43456" w:rsidRDefault="00000000" w:rsidP="008D02D6">
      <w:pPr>
        <w:pStyle w:val="Titolo1"/>
      </w:pPr>
      <w:bookmarkStart w:id="17" w:name="references"/>
      <w:bookmarkEnd w:id="16"/>
      <w:r>
        <w:t>REFERENCES</w:t>
      </w:r>
    </w:p>
    <w:p w14:paraId="7233F735" w14:textId="15CC2BB0" w:rsidR="00A43456" w:rsidRDefault="00000000" w:rsidP="008D02D6">
      <w:pPr>
        <w:pStyle w:val="Titolo1"/>
      </w:pPr>
      <w:bookmarkStart w:id="18" w:name="figure-legends"/>
      <w:bookmarkEnd w:id="17"/>
      <w:r>
        <w:t>FIGURE LEGENDS</w:t>
      </w:r>
    </w:p>
    <w:p w14:paraId="4E9F9BD2" w14:textId="77777777" w:rsidR="00A43456" w:rsidRDefault="00000000">
      <w:pPr>
        <w:pStyle w:val="FirstParagraph"/>
      </w:pPr>
      <w:r>
        <w:rPr>
          <w:b/>
          <w:bCs/>
        </w:rPr>
        <w:t>Figure 1.</w:t>
      </w:r>
    </w:p>
    <w:p w14:paraId="5C29B2F6" w14:textId="77777777" w:rsidR="00A43456" w:rsidRDefault="00000000">
      <w:pPr>
        <w:pStyle w:val="Corpotesto"/>
      </w:pPr>
      <w:r>
        <w:rPr>
          <w:b/>
          <w:bCs/>
        </w:rPr>
        <w:t>Figure 2.</w:t>
      </w:r>
    </w:p>
    <w:p w14:paraId="46C361E1" w14:textId="3A6658AB" w:rsidR="00A43456" w:rsidRDefault="00000000" w:rsidP="008D02D6">
      <w:pPr>
        <w:pStyle w:val="Titolo1"/>
      </w:pPr>
      <w:bookmarkStart w:id="19" w:name="tables"/>
      <w:bookmarkEnd w:id="18"/>
      <w:r>
        <w:t>TABLES</w:t>
      </w:r>
    </w:p>
    <w:p w14:paraId="508EDEC3" w14:textId="77777777" w:rsidR="00A43456" w:rsidRDefault="00000000">
      <w:pPr>
        <w:pStyle w:val="FirstParagraph"/>
      </w:pPr>
      <w:r>
        <w:rPr>
          <w:b/>
          <w:bCs/>
        </w:rPr>
        <w:t>Table 1.</w:t>
      </w:r>
    </w:p>
    <w:p w14:paraId="1404B982" w14:textId="77777777" w:rsidR="00A43456" w:rsidRDefault="00000000">
      <w:pPr>
        <w:pStyle w:val="Corpotesto"/>
      </w:pPr>
      <w:r>
        <w:rPr>
          <w:b/>
          <w:bCs/>
        </w:rPr>
        <w:t>Table 2.</w:t>
      </w:r>
    </w:p>
    <w:p w14:paraId="144D5B77" w14:textId="2A9530E0" w:rsidR="00A43456" w:rsidRDefault="008D02D6" w:rsidP="008D02D6">
      <w:pPr>
        <w:pStyle w:val="Titolo1"/>
      </w:pPr>
      <w:bookmarkStart w:id="20" w:name="supplementary-material"/>
      <w:bookmarkEnd w:id="19"/>
      <w:r>
        <w:t>S</w:t>
      </w:r>
      <w:r w:rsidR="00000000">
        <w:t>UPPLEMENTA</w:t>
      </w:r>
      <w:r>
        <w:t>L</w:t>
      </w:r>
      <w:r w:rsidR="00000000">
        <w:t xml:space="preserve"> MATERIAL</w:t>
      </w:r>
    </w:p>
    <w:bookmarkEnd w:id="20"/>
    <w:p w14:paraId="7CC3BE11" w14:textId="77777777" w:rsidR="008D02D6" w:rsidRPr="008D02D6" w:rsidRDefault="008D02D6" w:rsidP="008D02D6">
      <w:pPr>
        <w:pStyle w:val="Corpotesto"/>
      </w:pPr>
    </w:p>
    <w:sectPr w:rsidR="008D02D6" w:rsidRPr="008D02D6">
      <w:pgSz w:w="12240" w:h="15840"/>
      <w:pgMar w:top="1417" w:right="1134" w:bottom="1134" w:left="1134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BISACCIA, Giandomenico (GUY'S AND ST THOMAS' NHS FOUNDATION TRUST)" w:date="2025-07-04T11:22:00Z" w:initials="BG(ASTNFT">
    <w:p w14:paraId="62F77FDD" w14:textId="77777777" w:rsidR="008D02D6" w:rsidRDefault="008D02D6" w:rsidP="008D02D6">
      <w:r>
        <w:rPr>
          <w:rStyle w:val="Rimandocommento"/>
        </w:rPr>
        <w:annotationRef/>
      </w:r>
      <w:r>
        <w:rPr>
          <w:sz w:val="20"/>
          <w:szCs w:val="20"/>
        </w:rPr>
        <w:t>Comitato etic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2F77F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F2DEAA2" w16cex:dateUtc="2025-07-04T09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2F77FDD" w16cid:durableId="0F2DEAA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02B1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7709238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ISACCIA, Giandomenico (GUY'S AND ST THOMAS' NHS FOUNDATION TRUST)">
    <w15:presenceInfo w15:providerId="AD" w15:userId="S::giandomenico.bisaccia@nhs.net::2fadc68b-e384-4098-882e-78e970221f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3456"/>
    <w:rsid w:val="001B6038"/>
    <w:rsid w:val="00272C95"/>
    <w:rsid w:val="008D02D6"/>
    <w:rsid w:val="00A43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2E067602"/>
  <w15:docId w15:val="{9D7648EC-6B25-1941-8CE2-304FFA5AD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8D02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8D02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Corpotesto"/>
    <w:link w:val="SottotitoloCarattere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8D02D6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8D02D6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Grigliatabella">
    <w:name w:val="Table Grid"/>
    <w:basedOn w:val="Tabellanormale"/>
    <w:rsid w:val="008D02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rsid w:val="008D02D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rsid w:val="008D02D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asemplice-2">
    <w:name w:val="Plain Table 2"/>
    <w:basedOn w:val="Tabellanormale"/>
    <w:rsid w:val="008D02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Rimandocommento">
    <w:name w:val="annotation reference"/>
    <w:basedOn w:val="Carpredefinitoparagrafo"/>
    <w:rsid w:val="008D02D6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8D02D6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rsid w:val="008D02D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rsid w:val="008D02D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8D02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14CE7B-5399-054E-B19C-0FBFBE025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cp:keywords/>
  <cp:lastModifiedBy>BISACCIA, Giandomenico (GUY'S AND ST THOMAS' NHS FOUNDATION TRUST)</cp:lastModifiedBy>
  <cp:revision>2</cp:revision>
  <dcterms:created xsi:type="dcterms:W3CDTF">2025-07-04T09:14:00Z</dcterms:created>
  <dcterms:modified xsi:type="dcterms:W3CDTF">2025-07-04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